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7EC8D" w14:textId="5E9B065F" w:rsidR="00746248" w:rsidRDefault="00746248">
      <w:pPr>
        <w:rPr>
          <w:rFonts w:ascii="Times New Roman" w:hAnsi="Times New Roman" w:cs="Times New Roman"/>
          <w:sz w:val="24"/>
          <w:szCs w:val="24"/>
          <w:lang w:val="nb-NO"/>
        </w:rPr>
      </w:pPr>
      <w:r>
        <w:rPr>
          <w:noProof/>
        </w:rPr>
        <w:drawing>
          <wp:inline distT="0" distB="0" distL="0" distR="0" wp14:anchorId="7C5061CB" wp14:editId="5A7B9DDA">
            <wp:extent cx="5731510" cy="1084580"/>
            <wp:effectExtent l="0" t="0" r="2540" b="127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CD4B0" w14:textId="77777777" w:rsidR="00746248" w:rsidRDefault="00746248">
      <w:pPr>
        <w:rPr>
          <w:rFonts w:ascii="Times New Roman" w:hAnsi="Times New Roman" w:cs="Times New Roman"/>
          <w:sz w:val="24"/>
          <w:szCs w:val="24"/>
          <w:lang w:val="nb-NO"/>
        </w:rPr>
      </w:pPr>
    </w:p>
    <w:p w14:paraId="32040C10" w14:textId="37D5C914" w:rsidR="00CD2B89" w:rsidRPr="000240C7" w:rsidRDefault="00A51AD9">
      <w:pPr>
        <w:rPr>
          <w:rFonts w:ascii="Times New Roman" w:hAnsi="Times New Roman" w:cs="Times New Roman"/>
          <w:b/>
          <w:bCs/>
          <w:sz w:val="28"/>
          <w:szCs w:val="28"/>
          <w:lang w:val="nb-NO"/>
        </w:rPr>
      </w:pPr>
      <w:r w:rsidRPr="000240C7">
        <w:rPr>
          <w:rFonts w:ascii="Times New Roman" w:hAnsi="Times New Roman" w:cs="Times New Roman"/>
          <w:b/>
          <w:bCs/>
          <w:sz w:val="28"/>
          <w:szCs w:val="28"/>
          <w:lang w:val="nb-NO"/>
        </w:rPr>
        <w:t>Forslag</w:t>
      </w:r>
      <w:r w:rsidR="006F3AE4" w:rsidRPr="000240C7">
        <w:rPr>
          <w:rFonts w:ascii="Times New Roman" w:hAnsi="Times New Roman" w:cs="Times New Roman"/>
          <w:b/>
          <w:bCs/>
          <w:sz w:val="28"/>
          <w:szCs w:val="28"/>
          <w:lang w:val="nb-NO"/>
        </w:rPr>
        <w:t xml:space="preserve"> til handlingsplan for</w:t>
      </w:r>
      <w:r w:rsidR="00746248" w:rsidRPr="000240C7">
        <w:rPr>
          <w:rFonts w:ascii="Times New Roman" w:hAnsi="Times New Roman" w:cs="Times New Roman"/>
          <w:b/>
          <w:bCs/>
          <w:sz w:val="28"/>
          <w:szCs w:val="28"/>
          <w:lang w:val="nb-NO"/>
        </w:rPr>
        <w:t xml:space="preserve"> FIAN NORGE for</w:t>
      </w:r>
      <w:r w:rsidR="006F3AE4" w:rsidRPr="000240C7">
        <w:rPr>
          <w:rFonts w:ascii="Times New Roman" w:hAnsi="Times New Roman" w:cs="Times New Roman"/>
          <w:b/>
          <w:bCs/>
          <w:sz w:val="28"/>
          <w:szCs w:val="28"/>
          <w:lang w:val="nb-NO"/>
        </w:rPr>
        <w:t xml:space="preserve"> 2023</w:t>
      </w:r>
      <w:r w:rsidR="00746248" w:rsidRPr="000240C7">
        <w:rPr>
          <w:rFonts w:ascii="Times New Roman" w:hAnsi="Times New Roman" w:cs="Times New Roman"/>
          <w:b/>
          <w:bCs/>
          <w:sz w:val="28"/>
          <w:szCs w:val="28"/>
          <w:lang w:val="nb-NO"/>
        </w:rPr>
        <w:t>, behandles på årsmøtet 25.4.2023</w:t>
      </w:r>
    </w:p>
    <w:p w14:paraId="2F543BD4" w14:textId="51EE6640" w:rsidR="00890B6F" w:rsidRPr="00746248" w:rsidRDefault="00746248" w:rsidP="00890B6F">
      <w:pPr>
        <w:pStyle w:val="Listeavsnit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nb-NO"/>
        </w:rPr>
      </w:pPr>
      <w:r>
        <w:rPr>
          <w:rFonts w:ascii="Times New Roman" w:hAnsi="Times New Roman" w:cs="Times New Roman"/>
          <w:sz w:val="28"/>
          <w:szCs w:val="28"/>
          <w:lang w:val="nb-NO"/>
        </w:rPr>
        <w:t xml:space="preserve">Utforme og vedta (på årsmøtet) en </w:t>
      </w:r>
      <w:proofErr w:type="spellStart"/>
      <w:r>
        <w:rPr>
          <w:rFonts w:ascii="Times New Roman" w:hAnsi="Times New Roman" w:cs="Times New Roman"/>
          <w:sz w:val="28"/>
          <w:szCs w:val="28"/>
          <w:lang w:val="nb-NO"/>
        </w:rPr>
        <w:t>sk</w:t>
      </w:r>
      <w:proofErr w:type="spellEnd"/>
      <w:r>
        <w:rPr>
          <w:rFonts w:ascii="Times New Roman" w:hAnsi="Times New Roman" w:cs="Times New Roman"/>
          <w:sz w:val="28"/>
          <w:szCs w:val="28"/>
          <w:lang w:val="nb-NO"/>
        </w:rPr>
        <w:t xml:space="preserve"> </w:t>
      </w:r>
      <w:r w:rsidR="00890B6F" w:rsidRPr="00746248">
        <w:rPr>
          <w:rFonts w:ascii="Times New Roman" w:hAnsi="Times New Roman" w:cs="Times New Roman"/>
          <w:sz w:val="28"/>
          <w:szCs w:val="28"/>
          <w:lang w:val="nb-NO"/>
        </w:rPr>
        <w:t>Ropert</w:t>
      </w:r>
      <w:r>
        <w:rPr>
          <w:rFonts w:ascii="Times New Roman" w:hAnsi="Times New Roman" w:cs="Times New Roman"/>
          <w:sz w:val="28"/>
          <w:szCs w:val="28"/>
          <w:lang w:val="nb-NO"/>
        </w:rPr>
        <w:t>/presentasjonsbrosjyre</w:t>
      </w:r>
      <w:r w:rsidR="00890B6F" w:rsidRPr="00746248">
        <w:rPr>
          <w:rFonts w:ascii="Times New Roman" w:hAnsi="Times New Roman" w:cs="Times New Roman"/>
          <w:sz w:val="28"/>
          <w:szCs w:val="28"/>
          <w:lang w:val="nb-NO"/>
        </w:rPr>
        <w:t xml:space="preserve">: </w:t>
      </w:r>
      <w:r>
        <w:rPr>
          <w:rFonts w:ascii="Times New Roman" w:hAnsi="Times New Roman" w:cs="Times New Roman"/>
          <w:sz w:val="28"/>
          <w:szCs w:val="28"/>
          <w:lang w:val="nb-NO"/>
        </w:rPr>
        <w:br/>
        <w:t xml:space="preserve">Den skal gi en svært kort beskrivelse av hva FIAN er og hva vi vil, og skal kunne brukes av styremedlemmer og aktivister når vi ønsker å presentere oss kort og konsist. Trykkes også opp i et par hundre eks til bruk på diverse arrangementer. </w:t>
      </w:r>
      <w:r>
        <w:rPr>
          <w:rFonts w:ascii="Times New Roman" w:hAnsi="Times New Roman" w:cs="Times New Roman"/>
          <w:sz w:val="28"/>
          <w:szCs w:val="28"/>
          <w:lang w:val="nb-NO"/>
        </w:rPr>
        <w:t xml:space="preserve">Bør kunne brukes et par år i det minste.  </w:t>
      </w:r>
    </w:p>
    <w:p w14:paraId="12589BFD" w14:textId="49AEA239" w:rsidR="00746248" w:rsidRDefault="00746248" w:rsidP="00746248">
      <w:pPr>
        <w:pStyle w:val="Listeavsnitt"/>
        <w:numPr>
          <w:ilvl w:val="0"/>
          <w:numId w:val="2"/>
        </w:numPr>
        <w:rPr>
          <w:rFonts w:ascii="Times New Roman" w:eastAsiaTheme="majorEastAsia" w:hAnsi="Times New Roman" w:cs="Times New Roman"/>
          <w:bCs/>
          <w:sz w:val="28"/>
          <w:szCs w:val="28"/>
          <w:lang w:val="nb-NO" w:eastAsia="en-GB"/>
        </w:rPr>
      </w:pPr>
      <w:proofErr w:type="gramStart"/>
      <w:r w:rsidRPr="00746248">
        <w:rPr>
          <w:rFonts w:ascii="Times New Roman" w:hAnsi="Times New Roman" w:cs="Times New Roman"/>
          <w:sz w:val="28"/>
          <w:szCs w:val="28"/>
          <w:lang w:val="nb-NO"/>
        </w:rPr>
        <w:t xml:space="preserve">Rekruttering:   </w:t>
      </w:r>
      <w:proofErr w:type="gramEnd"/>
      <w:r w:rsidRPr="00746248">
        <w:rPr>
          <w:rFonts w:ascii="Times New Roman" w:hAnsi="Times New Roman" w:cs="Times New Roman"/>
          <w:sz w:val="28"/>
          <w:szCs w:val="28"/>
          <w:lang w:val="nb-NO"/>
        </w:rPr>
        <w:br/>
        <w:t xml:space="preserve">a) Presentere </w:t>
      </w:r>
      <w:r w:rsidRPr="00746248">
        <w:rPr>
          <w:rFonts w:ascii="Times New Roman" w:eastAsiaTheme="majorEastAsia" w:hAnsi="Times New Roman" w:cs="Times New Roman"/>
          <w:bCs/>
          <w:sz w:val="28"/>
          <w:szCs w:val="28"/>
          <w:lang w:val="nb-NO" w:eastAsia="en-GB"/>
        </w:rPr>
        <w:t xml:space="preserve">FIAN Norge på matsikkerhetsseminar på Oslo met i mai   </w:t>
      </w:r>
      <w:r w:rsidRPr="00746248">
        <w:rPr>
          <w:rFonts w:ascii="Times New Roman" w:hAnsi="Times New Roman" w:cs="Times New Roman"/>
          <w:sz w:val="28"/>
          <w:szCs w:val="28"/>
          <w:lang w:val="nb-NO"/>
        </w:rPr>
        <w:br/>
        <w:t xml:space="preserve">b) Presentere </w:t>
      </w:r>
      <w:r w:rsidRPr="00746248">
        <w:rPr>
          <w:rFonts w:ascii="Times New Roman" w:eastAsiaTheme="majorEastAsia" w:hAnsi="Times New Roman" w:cs="Times New Roman"/>
          <w:bCs/>
          <w:sz w:val="28"/>
          <w:szCs w:val="28"/>
          <w:lang w:val="nb-NO" w:eastAsia="en-GB"/>
        </w:rPr>
        <w:t xml:space="preserve">FIAN Norge ved semesterstart på NMBU til høsten.   </w:t>
      </w:r>
    </w:p>
    <w:p w14:paraId="6FD96CB2" w14:textId="77777777" w:rsidR="000240C7" w:rsidRPr="00746248" w:rsidRDefault="000240C7" w:rsidP="000240C7">
      <w:pPr>
        <w:pStyle w:val="Listeavsnitt"/>
        <w:rPr>
          <w:rFonts w:ascii="Times New Roman" w:eastAsiaTheme="majorEastAsia" w:hAnsi="Times New Roman" w:cs="Times New Roman"/>
          <w:bCs/>
          <w:sz w:val="28"/>
          <w:szCs w:val="28"/>
          <w:lang w:val="nb-NO" w:eastAsia="en-GB"/>
        </w:rPr>
      </w:pPr>
    </w:p>
    <w:p w14:paraId="77C02AEE" w14:textId="1CB033DF" w:rsidR="00890B6F" w:rsidRPr="00746248" w:rsidRDefault="00A51AD9" w:rsidP="00105298">
      <w:pPr>
        <w:pStyle w:val="Listeavsnit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nb-NO"/>
        </w:rPr>
      </w:pPr>
      <w:r w:rsidRPr="00746248">
        <w:rPr>
          <w:rFonts w:ascii="Times New Roman" w:hAnsi="Times New Roman" w:cs="Times New Roman"/>
          <w:sz w:val="28"/>
          <w:szCs w:val="28"/>
          <w:lang w:val="nb-NO"/>
        </w:rPr>
        <w:t xml:space="preserve">Være med på departementets offisielle oppfølging av handlingsplanen </w:t>
      </w:r>
      <w:r w:rsidR="00501B6E" w:rsidRPr="00746248">
        <w:rPr>
          <w:rFonts w:ascii="Times New Roman" w:hAnsi="Times New Roman" w:cs="Times New Roman"/>
          <w:sz w:val="28"/>
          <w:szCs w:val="28"/>
          <w:lang w:val="nb-NO"/>
        </w:rPr>
        <w:t>«Kraftsamling</w:t>
      </w:r>
      <w:r w:rsidR="00212BD3" w:rsidRPr="00746248">
        <w:rPr>
          <w:rFonts w:ascii="Times New Roman" w:hAnsi="Times New Roman" w:cs="Times New Roman"/>
          <w:sz w:val="28"/>
          <w:szCs w:val="28"/>
          <w:lang w:val="nb-NO"/>
        </w:rPr>
        <w:t xml:space="preserve"> mot </w:t>
      </w:r>
      <w:proofErr w:type="spellStart"/>
      <w:r w:rsidR="00212BD3" w:rsidRPr="00746248">
        <w:rPr>
          <w:rFonts w:ascii="Times New Roman" w:hAnsi="Times New Roman" w:cs="Times New Roman"/>
          <w:sz w:val="28"/>
          <w:szCs w:val="28"/>
          <w:lang w:val="nb-NO"/>
        </w:rPr>
        <w:t>svolt</w:t>
      </w:r>
      <w:proofErr w:type="spellEnd"/>
      <w:proofErr w:type="gramStart"/>
      <w:r w:rsidR="00501B6E" w:rsidRPr="00746248">
        <w:rPr>
          <w:rFonts w:ascii="Times New Roman" w:hAnsi="Times New Roman" w:cs="Times New Roman"/>
          <w:sz w:val="28"/>
          <w:szCs w:val="28"/>
          <w:lang w:val="nb-NO"/>
        </w:rPr>
        <w:t>»…</w:t>
      </w:r>
      <w:proofErr w:type="gramEnd"/>
      <w:r w:rsidR="00501B6E" w:rsidRPr="00746248">
        <w:rPr>
          <w:rFonts w:ascii="Times New Roman" w:hAnsi="Times New Roman" w:cs="Times New Roman"/>
          <w:sz w:val="28"/>
          <w:szCs w:val="28"/>
          <w:lang w:val="nb-NO"/>
        </w:rPr>
        <w:t>.</w:t>
      </w:r>
    </w:p>
    <w:p w14:paraId="0097CCF1" w14:textId="46EBFE60" w:rsidR="00105298" w:rsidRPr="00746248" w:rsidRDefault="00105298" w:rsidP="00105298">
      <w:pPr>
        <w:pStyle w:val="Listeavsnit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nb-NO"/>
        </w:rPr>
      </w:pPr>
      <w:r w:rsidRPr="00746248">
        <w:rPr>
          <w:rFonts w:ascii="Times New Roman" w:hAnsi="Times New Roman" w:cs="Times New Roman"/>
          <w:sz w:val="28"/>
          <w:szCs w:val="28"/>
          <w:lang w:val="nb-NO"/>
        </w:rPr>
        <w:t xml:space="preserve">Opprettholde internskolering på CFS agendaen, og gi faglige innspill til Forums </w:t>
      </w:r>
      <w:r w:rsidR="000240C7" w:rsidRPr="00746248">
        <w:rPr>
          <w:rFonts w:ascii="Times New Roman" w:hAnsi="Times New Roman" w:cs="Times New Roman"/>
          <w:sz w:val="28"/>
          <w:szCs w:val="28"/>
          <w:lang w:val="nb-NO"/>
        </w:rPr>
        <w:t>Matgruppa</w:t>
      </w:r>
      <w:r w:rsidRPr="00746248">
        <w:rPr>
          <w:rFonts w:ascii="Times New Roman" w:hAnsi="Times New Roman" w:cs="Times New Roman"/>
          <w:sz w:val="28"/>
          <w:szCs w:val="28"/>
          <w:lang w:val="nb-NO"/>
        </w:rPr>
        <w:t xml:space="preserve"> på dette, og eventuelt innspill til myndighetene</w:t>
      </w:r>
    </w:p>
    <w:p w14:paraId="579F96D9" w14:textId="3176B690" w:rsidR="00105298" w:rsidRPr="00746248" w:rsidRDefault="00105298" w:rsidP="00105298">
      <w:pPr>
        <w:pStyle w:val="Listeavsnit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nb-NO"/>
        </w:rPr>
      </w:pPr>
      <w:r w:rsidRPr="00746248">
        <w:rPr>
          <w:rFonts w:ascii="Times New Roman" w:hAnsi="Times New Roman" w:cs="Times New Roman"/>
          <w:sz w:val="28"/>
          <w:szCs w:val="28"/>
          <w:lang w:val="nb-NO"/>
        </w:rPr>
        <w:t xml:space="preserve">Delta i </w:t>
      </w:r>
      <w:r w:rsidR="000240C7" w:rsidRPr="00746248">
        <w:rPr>
          <w:rFonts w:ascii="Times New Roman" w:hAnsi="Times New Roman" w:cs="Times New Roman"/>
          <w:sz w:val="28"/>
          <w:szCs w:val="28"/>
          <w:lang w:val="nb-NO"/>
        </w:rPr>
        <w:t>Matgruppa</w:t>
      </w:r>
      <w:r w:rsidRPr="00746248">
        <w:rPr>
          <w:rFonts w:ascii="Times New Roman" w:hAnsi="Times New Roman" w:cs="Times New Roman"/>
          <w:sz w:val="28"/>
          <w:szCs w:val="28"/>
          <w:lang w:val="nb-NO"/>
        </w:rPr>
        <w:t xml:space="preserve">, og gi innspill i relevante saker, forankret i FIANs styre. </w:t>
      </w:r>
    </w:p>
    <w:p w14:paraId="2EF572C6" w14:textId="6371AB2C" w:rsidR="00A51AD9" w:rsidRDefault="00105298" w:rsidP="00A51AD9">
      <w:pPr>
        <w:pStyle w:val="Listeavsnit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nb-NO"/>
        </w:rPr>
      </w:pPr>
      <w:r w:rsidRPr="00746248">
        <w:rPr>
          <w:rFonts w:ascii="Times New Roman" w:hAnsi="Times New Roman" w:cs="Times New Roman"/>
          <w:sz w:val="28"/>
          <w:szCs w:val="28"/>
          <w:lang w:val="nb-NO"/>
        </w:rPr>
        <w:t xml:space="preserve">Fortsette satsingen på «ernæring på institusjoner», gjennom </w:t>
      </w:r>
      <w:r w:rsidRPr="00746248">
        <w:rPr>
          <w:rFonts w:ascii="Times New Roman" w:hAnsi="Times New Roman" w:cs="Times New Roman"/>
          <w:sz w:val="28"/>
          <w:szCs w:val="28"/>
          <w:lang w:val="nb-NO"/>
        </w:rPr>
        <w:t xml:space="preserve">internskolering, forsøke å få til et møte med Helsedirektoratet, lage et avisinnlegg. </w:t>
      </w:r>
    </w:p>
    <w:p w14:paraId="78E8D8F9" w14:textId="0F21C42D" w:rsidR="000240C7" w:rsidRPr="00746248" w:rsidRDefault="000240C7" w:rsidP="00A51AD9">
      <w:pPr>
        <w:pStyle w:val="Listeavsnit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nb-NO"/>
        </w:rPr>
      </w:pPr>
      <w:r>
        <w:rPr>
          <w:rFonts w:ascii="Times New Roman" w:hAnsi="Times New Roman" w:cs="Times New Roman"/>
          <w:sz w:val="28"/>
          <w:szCs w:val="28"/>
          <w:lang w:val="nb-NO"/>
        </w:rPr>
        <w:t xml:space="preserve">Informasjon: Fikse opp nettsidene og holde de oppdatert, holde vår eksterne </w:t>
      </w:r>
      <w:proofErr w:type="spellStart"/>
      <w:r>
        <w:rPr>
          <w:rFonts w:ascii="Times New Roman" w:hAnsi="Times New Roman" w:cs="Times New Roman"/>
          <w:sz w:val="28"/>
          <w:szCs w:val="28"/>
          <w:lang w:val="nb-NO"/>
        </w:rPr>
        <w:t>Facebookside</w:t>
      </w:r>
      <w:proofErr w:type="spellEnd"/>
      <w:r>
        <w:rPr>
          <w:rFonts w:ascii="Times New Roman" w:hAnsi="Times New Roman" w:cs="Times New Roman"/>
          <w:sz w:val="28"/>
          <w:szCs w:val="28"/>
          <w:lang w:val="nb-NO"/>
        </w:rPr>
        <w:t xml:space="preserve"> oppdatert, ved å legge ut linker til relevante artikler og nyhetshistorier, og informasjon fra FIAN International om publikasjoner og arrangementer. </w:t>
      </w:r>
    </w:p>
    <w:p w14:paraId="3C421F5D" w14:textId="70BB118B" w:rsidR="00890B6F" w:rsidRPr="00746248" w:rsidRDefault="00890B6F" w:rsidP="00501B6E">
      <w:pPr>
        <w:pStyle w:val="Listeavsnitt"/>
        <w:rPr>
          <w:rFonts w:ascii="Times New Roman" w:hAnsi="Times New Roman" w:cs="Times New Roman"/>
          <w:sz w:val="28"/>
          <w:szCs w:val="28"/>
          <w:lang w:val="nb-NO"/>
        </w:rPr>
      </w:pPr>
    </w:p>
    <w:p w14:paraId="2A1E13BC" w14:textId="77777777" w:rsidR="00813BA1" w:rsidRDefault="00813BA1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</w:p>
    <w:p w14:paraId="014D973B" w14:textId="77777777" w:rsidR="00813BA1" w:rsidRDefault="00813BA1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</w:p>
    <w:p w14:paraId="5BFD7791" w14:textId="77777777" w:rsidR="00813BA1" w:rsidRDefault="00813BA1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</w:p>
    <w:p w14:paraId="453A5917" w14:textId="77777777" w:rsidR="00813BA1" w:rsidRDefault="00813BA1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</w:p>
    <w:p w14:paraId="5841DCEA" w14:textId="77777777" w:rsidR="000240C7" w:rsidRDefault="000240C7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</w:p>
    <w:p w14:paraId="2AC30E5B" w14:textId="77777777" w:rsidR="000240C7" w:rsidRDefault="000240C7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</w:p>
    <w:p w14:paraId="64AD4186" w14:textId="77777777" w:rsidR="000240C7" w:rsidRDefault="000240C7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</w:p>
    <w:p w14:paraId="4FFFA180" w14:textId="77777777" w:rsidR="000240C7" w:rsidRDefault="000240C7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</w:p>
    <w:p w14:paraId="62594B6D" w14:textId="77777777" w:rsidR="000240C7" w:rsidRDefault="000240C7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</w:p>
    <w:p w14:paraId="326D96DA" w14:textId="77777777" w:rsidR="00813BA1" w:rsidRDefault="00813BA1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</w:p>
    <w:p w14:paraId="10C404EB" w14:textId="77777777" w:rsidR="00813BA1" w:rsidRDefault="00813BA1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</w:p>
    <w:p w14:paraId="765FFAE3" w14:textId="7F0B2CDB" w:rsidR="00813BA1" w:rsidRPr="00F70B08" w:rsidRDefault="000240C7" w:rsidP="00813BA1">
      <w:pPr>
        <w:rPr>
          <w:rFonts w:ascii="Times New Roman" w:hAnsi="Times New Roman" w:cs="Times New Roman"/>
          <w:b/>
          <w:bCs/>
          <w:sz w:val="28"/>
          <w:szCs w:val="28"/>
          <w:lang w:val="nb-NO"/>
        </w:rPr>
      </w:pPr>
      <w:r w:rsidRPr="00F70B08">
        <w:rPr>
          <w:rFonts w:ascii="Times New Roman" w:hAnsi="Times New Roman" w:cs="Times New Roman"/>
          <w:b/>
          <w:bCs/>
          <w:sz w:val="28"/>
          <w:szCs w:val="28"/>
          <w:lang w:val="nb-NO"/>
        </w:rPr>
        <w:t xml:space="preserve">Førsteutkast til Ropert: </w:t>
      </w:r>
    </w:p>
    <w:p w14:paraId="5B28CA4D" w14:textId="6157DB1F" w:rsidR="00813BA1" w:rsidRPr="00F70B08" w:rsidRDefault="000240C7" w:rsidP="00813BA1">
      <w:pPr>
        <w:rPr>
          <w:rFonts w:ascii="Times New Roman" w:hAnsi="Times New Roman" w:cs="Times New Roman"/>
          <w:sz w:val="28"/>
          <w:szCs w:val="28"/>
          <w:lang w:val="nb-NO"/>
        </w:rPr>
      </w:pPr>
      <w:r w:rsidRPr="00F70B08">
        <w:rPr>
          <w:rFonts w:ascii="Times New Roman" w:hAnsi="Times New Roman" w:cs="Times New Roman"/>
          <w:sz w:val="28"/>
          <w:szCs w:val="28"/>
          <w:lang w:val="nb-NO"/>
        </w:rPr>
        <w:t>FIAN</w:t>
      </w:r>
      <w:r w:rsidR="00813BA1" w:rsidRPr="00F70B08">
        <w:rPr>
          <w:rFonts w:ascii="Times New Roman" w:hAnsi="Times New Roman" w:cs="Times New Roman"/>
          <w:sz w:val="28"/>
          <w:szCs w:val="28"/>
          <w:lang w:val="nb-NO"/>
        </w:rPr>
        <w:t xml:space="preserve"> Norge er </w:t>
      </w:r>
      <w:r w:rsidRPr="00F70B08">
        <w:rPr>
          <w:rFonts w:ascii="Times New Roman" w:hAnsi="Times New Roman" w:cs="Times New Roman"/>
          <w:sz w:val="28"/>
          <w:szCs w:val="28"/>
          <w:lang w:val="nb-NO"/>
        </w:rPr>
        <w:t xml:space="preserve">den norske avdelingen av FIAN International som er en </w:t>
      </w:r>
      <w:r w:rsidR="00813BA1" w:rsidRPr="00F70B08">
        <w:rPr>
          <w:rFonts w:ascii="Times New Roman" w:hAnsi="Times New Roman" w:cs="Times New Roman"/>
          <w:sz w:val="28"/>
          <w:szCs w:val="28"/>
          <w:lang w:val="nb-NO"/>
        </w:rPr>
        <w:t>global menneskerettighetsorganisasjon</w:t>
      </w:r>
      <w:r w:rsidRPr="00F70B08">
        <w:rPr>
          <w:rFonts w:ascii="Times New Roman" w:hAnsi="Times New Roman" w:cs="Times New Roman"/>
          <w:sz w:val="28"/>
          <w:szCs w:val="28"/>
          <w:lang w:val="nb-NO"/>
        </w:rPr>
        <w:t xml:space="preserve">.   FIAN </w:t>
      </w:r>
      <w:r w:rsidR="00813BA1" w:rsidRPr="00F70B08">
        <w:rPr>
          <w:rFonts w:ascii="Times New Roman" w:hAnsi="Times New Roman" w:cs="Times New Roman"/>
          <w:sz w:val="28"/>
          <w:szCs w:val="28"/>
          <w:lang w:val="nb-NO"/>
        </w:rPr>
        <w:t>jobber for en verden med tilstrekkelig mat og ernæring for alle</w:t>
      </w:r>
      <w:r w:rsidRPr="00F70B08">
        <w:rPr>
          <w:rFonts w:ascii="Times New Roman" w:hAnsi="Times New Roman" w:cs="Times New Roman"/>
          <w:sz w:val="28"/>
          <w:szCs w:val="28"/>
          <w:lang w:val="nb-NO"/>
        </w:rPr>
        <w:t xml:space="preserve">, basert på </w:t>
      </w:r>
      <w:r w:rsidRPr="00F70B08">
        <w:rPr>
          <w:rFonts w:ascii="Times New Roman" w:hAnsi="Times New Roman" w:cs="Times New Roman"/>
          <w:sz w:val="28"/>
          <w:szCs w:val="28"/>
          <w:lang w:val="nb-NO"/>
        </w:rPr>
        <w:t>FN-konvensjonen om økonomiske, sosiale og kulturelle rettigheter</w:t>
      </w:r>
      <w:r w:rsidRPr="00F70B08">
        <w:rPr>
          <w:rFonts w:ascii="Times New Roman" w:hAnsi="Times New Roman" w:cs="Times New Roman"/>
          <w:sz w:val="28"/>
          <w:szCs w:val="28"/>
          <w:lang w:val="nb-NO"/>
        </w:rPr>
        <w:t xml:space="preserve">. </w:t>
      </w:r>
    </w:p>
    <w:p w14:paraId="58B5078F" w14:textId="084E4FAF" w:rsidR="00F70B08" w:rsidRPr="00F70B08" w:rsidRDefault="000240C7" w:rsidP="00F70B08">
      <w:pPr>
        <w:rPr>
          <w:rFonts w:ascii="Times New Roman" w:hAnsi="Times New Roman" w:cs="Times New Roman"/>
          <w:sz w:val="28"/>
          <w:szCs w:val="28"/>
          <w:lang w:val="nb-NO"/>
        </w:rPr>
      </w:pPr>
      <w:r w:rsidRPr="00F70B08">
        <w:rPr>
          <w:rFonts w:ascii="Times New Roman" w:hAnsi="Times New Roman" w:cs="Times New Roman"/>
          <w:sz w:val="28"/>
          <w:szCs w:val="28"/>
          <w:lang w:val="nb-NO"/>
        </w:rPr>
        <w:t xml:space="preserve">FIAN fremmer solidaritet med fattige og underpriviligerte som kjemper for sin verdighet og </w:t>
      </w:r>
      <w:r w:rsidR="00F70B08" w:rsidRPr="00F70B08">
        <w:rPr>
          <w:rFonts w:ascii="Times New Roman" w:hAnsi="Times New Roman" w:cs="Times New Roman"/>
          <w:sz w:val="28"/>
          <w:szCs w:val="28"/>
          <w:lang w:val="nb-NO"/>
        </w:rPr>
        <w:t xml:space="preserve">rett til </w:t>
      </w:r>
      <w:r w:rsidRPr="00F70B08">
        <w:rPr>
          <w:rFonts w:ascii="Times New Roman" w:hAnsi="Times New Roman" w:cs="Times New Roman"/>
          <w:sz w:val="28"/>
          <w:szCs w:val="28"/>
          <w:lang w:val="nb-NO"/>
        </w:rPr>
        <w:t>selvbestemmelse</w:t>
      </w:r>
      <w:r w:rsidR="00F70B08" w:rsidRPr="00F70B08">
        <w:rPr>
          <w:rFonts w:ascii="Times New Roman" w:hAnsi="Times New Roman" w:cs="Times New Roman"/>
          <w:sz w:val="28"/>
          <w:szCs w:val="28"/>
          <w:lang w:val="nb-NO"/>
        </w:rPr>
        <w:t xml:space="preserve">, og for </w:t>
      </w:r>
      <w:r w:rsidR="00F70B08" w:rsidRPr="00F70B08">
        <w:rPr>
          <w:rFonts w:ascii="Times New Roman" w:hAnsi="Times New Roman" w:cs="Times New Roman"/>
          <w:sz w:val="28"/>
          <w:szCs w:val="28"/>
          <w:lang w:val="nb-NO"/>
        </w:rPr>
        <w:t>retten til tryg</w:t>
      </w:r>
      <w:r w:rsidR="00F70B08" w:rsidRPr="00F70B08">
        <w:rPr>
          <w:rFonts w:ascii="Times New Roman" w:hAnsi="Times New Roman" w:cs="Times New Roman"/>
          <w:sz w:val="28"/>
          <w:szCs w:val="28"/>
          <w:lang w:val="nb-NO"/>
        </w:rPr>
        <w:t>g</w:t>
      </w:r>
      <w:r w:rsidR="00F70B08" w:rsidRPr="00F70B08">
        <w:rPr>
          <w:rFonts w:ascii="Times New Roman" w:hAnsi="Times New Roman" w:cs="Times New Roman"/>
          <w:sz w:val="28"/>
          <w:szCs w:val="28"/>
          <w:lang w:val="nb-NO"/>
        </w:rPr>
        <w:t>, kulturelt akseptabel og ernæringsmessig fullgod</w:t>
      </w:r>
      <w:r w:rsidR="00F70B08" w:rsidRPr="00F70B08">
        <w:rPr>
          <w:rFonts w:ascii="Times New Roman" w:hAnsi="Times New Roman" w:cs="Times New Roman"/>
          <w:sz w:val="28"/>
          <w:szCs w:val="28"/>
          <w:lang w:val="nb-NO"/>
        </w:rPr>
        <w:t xml:space="preserve"> mat</w:t>
      </w:r>
      <w:r w:rsidR="00F70B08">
        <w:rPr>
          <w:rFonts w:ascii="Times New Roman" w:hAnsi="Times New Roman" w:cs="Times New Roman"/>
          <w:sz w:val="28"/>
          <w:szCs w:val="28"/>
          <w:lang w:val="nb-NO"/>
        </w:rPr>
        <w:t xml:space="preserve">.  Dette gjelder også for sårbare grupper i Norge, som eldre og beboere på institusjoner. </w:t>
      </w:r>
      <w:r w:rsidR="00F70B08">
        <w:rPr>
          <w:rFonts w:ascii="Times New Roman" w:hAnsi="Times New Roman" w:cs="Times New Roman"/>
          <w:sz w:val="28"/>
          <w:szCs w:val="28"/>
          <w:lang w:val="nb-NO"/>
        </w:rPr>
        <w:br/>
      </w:r>
      <w:r w:rsidR="00F70B08" w:rsidRPr="00F70B08">
        <w:rPr>
          <w:rFonts w:ascii="Times New Roman" w:hAnsi="Times New Roman" w:cs="Times New Roman"/>
          <w:sz w:val="28"/>
          <w:szCs w:val="28"/>
          <w:lang w:val="nb-NO"/>
        </w:rPr>
        <w:t xml:space="preserve">Dette gjør vi gjennom </w:t>
      </w:r>
      <w:r w:rsidR="00F70B08">
        <w:rPr>
          <w:rFonts w:ascii="Times New Roman" w:hAnsi="Times New Roman" w:cs="Times New Roman"/>
          <w:sz w:val="28"/>
          <w:szCs w:val="28"/>
          <w:lang w:val="nb-NO"/>
        </w:rPr>
        <w:t xml:space="preserve">påvirkningsarbeid rettet mot norske </w:t>
      </w:r>
      <w:proofErr w:type="gramStart"/>
      <w:r w:rsidR="00F70B08">
        <w:rPr>
          <w:rFonts w:ascii="Times New Roman" w:hAnsi="Times New Roman" w:cs="Times New Roman"/>
          <w:sz w:val="28"/>
          <w:szCs w:val="28"/>
          <w:lang w:val="nb-NO"/>
        </w:rPr>
        <w:t xml:space="preserve">myndigheter, </w:t>
      </w:r>
      <w:r w:rsidR="00F70B08" w:rsidRPr="00F70B08">
        <w:rPr>
          <w:rFonts w:ascii="Times New Roman" w:hAnsi="Times New Roman" w:cs="Times New Roman"/>
          <w:sz w:val="28"/>
          <w:szCs w:val="28"/>
          <w:lang w:val="nb-NO"/>
        </w:rPr>
        <w:t xml:space="preserve"> og</w:t>
      </w:r>
      <w:proofErr w:type="gramEnd"/>
      <w:r w:rsidR="00F70B08" w:rsidRPr="00F70B08">
        <w:rPr>
          <w:rFonts w:ascii="Times New Roman" w:hAnsi="Times New Roman" w:cs="Times New Roman"/>
          <w:sz w:val="28"/>
          <w:szCs w:val="28"/>
          <w:lang w:val="nb-NO"/>
        </w:rPr>
        <w:t xml:space="preserve"> informasjonsvirksomhet. </w:t>
      </w:r>
    </w:p>
    <w:p w14:paraId="6031F417" w14:textId="04D1342D" w:rsidR="00F70B08" w:rsidRPr="00F70B08" w:rsidRDefault="00F70B08" w:rsidP="00F70B08">
      <w:pPr>
        <w:rPr>
          <w:rFonts w:ascii="Times New Roman" w:hAnsi="Times New Roman" w:cs="Times New Roman"/>
          <w:sz w:val="28"/>
          <w:szCs w:val="28"/>
          <w:lang w:val="nb-NO"/>
        </w:rPr>
      </w:pPr>
      <w:r w:rsidRPr="00F70B08">
        <w:rPr>
          <w:rFonts w:ascii="Times New Roman" w:hAnsi="Times New Roman" w:cs="Times New Roman"/>
          <w:sz w:val="28"/>
          <w:szCs w:val="28"/>
          <w:lang w:val="nb-NO"/>
        </w:rPr>
        <w:t>Vi samarbeider med andre organisasjoner med å påvirke nasjonale og internasjonale myndigheter, og på forespørsel fra lokale organisasjoner legger FIAN press på myndigheter, internasjonale organisasjoner eller multinasjonale selskaper når retten til mat krenkes.</w:t>
      </w:r>
    </w:p>
    <w:p w14:paraId="46E5E548" w14:textId="19458E0F" w:rsidR="00813BA1" w:rsidRDefault="00F70B08" w:rsidP="00813BA1">
      <w:pPr>
        <w:rPr>
          <w:lang w:val="nb-NO"/>
        </w:rPr>
      </w:pPr>
      <w:r>
        <w:rPr>
          <w:lang w:val="nb-NO"/>
        </w:rPr>
        <w:t xml:space="preserve">Se mer på </w:t>
      </w:r>
      <w:hyperlink r:id="rId6" w:history="1">
        <w:r w:rsidRPr="0075009D">
          <w:rPr>
            <w:rStyle w:val="Hyperkobling"/>
            <w:lang w:val="nb-NO"/>
          </w:rPr>
          <w:t>www.facebook.com/FianNorge</w:t>
        </w:r>
      </w:hyperlink>
      <w:r>
        <w:rPr>
          <w:lang w:val="nb-NO"/>
        </w:rPr>
        <w:t xml:space="preserve">   og</w:t>
      </w:r>
    </w:p>
    <w:p w14:paraId="7C99D7EA" w14:textId="77777777" w:rsidR="00813BA1" w:rsidRDefault="00813BA1" w:rsidP="00813BA1">
      <w:pPr>
        <w:rPr>
          <w:lang w:val="nb-NO"/>
        </w:rPr>
      </w:pPr>
      <w:hyperlink r:id="rId7" w:history="1">
        <w:r>
          <w:rPr>
            <w:rStyle w:val="Hyperkobling"/>
            <w:lang w:val="nb-NO"/>
          </w:rPr>
          <w:t>www.fian.no</w:t>
        </w:r>
      </w:hyperlink>
    </w:p>
    <w:p w14:paraId="34FD2744" w14:textId="77777777" w:rsidR="00813BA1" w:rsidRDefault="00813BA1" w:rsidP="00813BA1">
      <w:pPr>
        <w:rPr>
          <w:lang w:val="nb-NO"/>
        </w:rPr>
      </w:pPr>
    </w:p>
    <w:p w14:paraId="539D0478" w14:textId="49C15CEA" w:rsidR="006418D2" w:rsidRDefault="006418D2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  <w:bookmarkStart w:id="0" w:name="_Hlk129642816"/>
    </w:p>
    <w:bookmarkEnd w:id="0"/>
    <w:p w14:paraId="1A165760" w14:textId="77777777" w:rsidR="006418D2" w:rsidRPr="00890B6F" w:rsidRDefault="006418D2" w:rsidP="00501B6E">
      <w:pPr>
        <w:pStyle w:val="Listeavsnitt"/>
        <w:rPr>
          <w:rFonts w:ascii="Times New Roman" w:hAnsi="Times New Roman" w:cs="Times New Roman"/>
          <w:sz w:val="24"/>
          <w:szCs w:val="24"/>
          <w:lang w:val="nb-NO"/>
        </w:rPr>
      </w:pPr>
    </w:p>
    <w:sectPr w:rsidR="006418D2" w:rsidRPr="00890B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B2F2D"/>
    <w:multiLevelType w:val="hybridMultilevel"/>
    <w:tmpl w:val="392CDD7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77B0E5C"/>
    <w:multiLevelType w:val="hybridMultilevel"/>
    <w:tmpl w:val="2DB27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2F0D0A"/>
    <w:multiLevelType w:val="hybridMultilevel"/>
    <w:tmpl w:val="838CF8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302390">
    <w:abstractNumId w:val="2"/>
  </w:num>
  <w:num w:numId="2" w16cid:durableId="881088459">
    <w:abstractNumId w:val="1"/>
  </w:num>
  <w:num w:numId="3" w16cid:durableId="944507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NjE0MDQ0s7AwNTBV0lEKTi0uzszPAykwrgUAFvRSPiwAAAA="/>
  </w:docVars>
  <w:rsids>
    <w:rsidRoot w:val="006F3AE4"/>
    <w:rsid w:val="000240C7"/>
    <w:rsid w:val="00105298"/>
    <w:rsid w:val="00212BD3"/>
    <w:rsid w:val="00246ABF"/>
    <w:rsid w:val="004509B6"/>
    <w:rsid w:val="004C6CB2"/>
    <w:rsid w:val="00501B6E"/>
    <w:rsid w:val="0055531B"/>
    <w:rsid w:val="005D24E4"/>
    <w:rsid w:val="006418D2"/>
    <w:rsid w:val="006F3AE4"/>
    <w:rsid w:val="00746248"/>
    <w:rsid w:val="00813BA1"/>
    <w:rsid w:val="00890B6F"/>
    <w:rsid w:val="00910874"/>
    <w:rsid w:val="009944B3"/>
    <w:rsid w:val="00997D7E"/>
    <w:rsid w:val="009B1A5E"/>
    <w:rsid w:val="00A01F02"/>
    <w:rsid w:val="00A51AD9"/>
    <w:rsid w:val="00C32EA8"/>
    <w:rsid w:val="00CD2B89"/>
    <w:rsid w:val="00F70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54A84"/>
  <w15:docId w15:val="{9689C723-812E-43FA-8598-9A11CB11E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890B6F"/>
    <w:pPr>
      <w:ind w:left="720"/>
      <w:contextualSpacing/>
    </w:pPr>
  </w:style>
  <w:style w:type="table" w:styleId="Tabellrutenett">
    <w:name w:val="Table Grid"/>
    <w:basedOn w:val="Vanligtabell"/>
    <w:uiPriority w:val="39"/>
    <w:rsid w:val="006418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kobling">
    <w:name w:val="Hyperlink"/>
    <w:basedOn w:val="Standardskriftforavsnitt"/>
    <w:uiPriority w:val="99"/>
    <w:unhideWhenUsed/>
    <w:rsid w:val="00813BA1"/>
    <w:rPr>
      <w:color w:val="0563C1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F70B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1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ian.n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acebook.com/FianNorge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d Solheim</dc:creator>
  <cp:keywords/>
  <dc:description/>
  <cp:lastModifiedBy>Arvid Solheim</cp:lastModifiedBy>
  <cp:revision>3</cp:revision>
  <dcterms:created xsi:type="dcterms:W3CDTF">2023-04-23T17:52:00Z</dcterms:created>
  <dcterms:modified xsi:type="dcterms:W3CDTF">2023-04-23T18:21:00Z</dcterms:modified>
</cp:coreProperties>
</file>